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e12f29e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1bf8bda0-1979-4161-9bd0-dfbaaec3d540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17:48:43Z</dcterms:created>
  <dcterms:modified xsi:type="dcterms:W3CDTF">2023-07-17T17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